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ha Neagu Aristid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agu Aristid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8 West Winona Street, Chicago, IL, USA Chicago, IL, USA 606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neag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920487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thu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